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9B4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shd w:val="clear" w:color="auto" w:fill="D9E2F3" w:themeFill="accent5" w:themeFillTint="33"/>
            <w:vAlign w:val="center"/>
          </w:tcPr>
          <w:p w14:paraId="533675BB" w14:textId="491AFDAB" w:rsidR="00F717B0" w:rsidRPr="009B47F8" w:rsidRDefault="00FA2C96" w:rsidP="00CD6811">
            <w:pPr>
              <w:jc w:val="center"/>
              <w:cnfStyle w:val="000000100000" w:firstRow="0" w:lastRow="0" w:firstColumn="0" w:lastColumn="0" w:oddVBand="0" w:evenVBand="0" w:oddHBand="1" w:evenHBand="0" w:firstRowFirstColumn="0" w:firstRowLastColumn="0" w:lastRowFirstColumn="0" w:lastRowLastColumn="0"/>
              <w:rPr>
                <w:highlight w:val="green"/>
              </w:rPr>
            </w:pPr>
            <w:r w:rsidRPr="009B47F8">
              <w:rPr>
                <w:b/>
                <w:highlight w:val="green"/>
              </w:rPr>
              <w:t>(waiting)</w:t>
            </w: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4030A6AF" w:rsidR="00F717B0" w:rsidRDefault="000C56B4"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0660F343" w:rsidR="00F717B0" w:rsidRDefault="007429EF"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08BEC439"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r w:rsidR="00F77FFD">
              <w:t xml:space="preserve"> </w:t>
            </w:r>
            <w:r w:rsidR="00F77FFD" w:rsidRPr="00F717B0">
              <w:t>(</w:t>
            </w:r>
            <w:r w:rsidR="00F77FFD" w:rsidRPr="0031225C">
              <w:rPr>
                <w:b/>
              </w:rPr>
              <w:t xml:space="preserve">attachment </w:t>
            </w:r>
            <w:r w:rsidR="00F77FFD">
              <w:rPr>
                <w:b/>
              </w:rPr>
              <w:t>12</w:t>
            </w:r>
            <w:r w:rsidR="00F77FFD" w:rsidRPr="00F717B0">
              <w:t>)</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47555047" w:rsidR="00FA611A" w:rsidRDefault="000C56B4" w:rsidP="00FA611A">
            <w:pPr>
              <w:jc w:val="center"/>
              <w:cnfStyle w:val="000000000000" w:firstRow="0" w:lastRow="0" w:firstColumn="0" w:lastColumn="0" w:oddVBand="0" w:evenVBand="0" w:oddHBand="0" w:evenHBand="0" w:firstRowFirstColumn="0" w:firstRowLastColumn="0" w:lastRowFirstColumn="0" w:lastRowLastColumn="0"/>
            </w:pPr>
            <w:r>
              <w:t>yes</w:t>
            </w: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2EE6489E"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r w:rsidR="004D1435" w:rsidRPr="004D1435">
              <w:t>(</w:t>
            </w:r>
            <w:r w:rsidR="004D1435">
              <w:rPr>
                <w:b/>
              </w:rPr>
              <w:t>attachment 1</w:t>
            </w:r>
            <w:r w:rsidR="00DC35C0">
              <w:rPr>
                <w:b/>
              </w:rPr>
              <w:t>3</w:t>
            </w:r>
            <w:r w:rsidR="004D1435">
              <w: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56367028"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w:t>
            </w:r>
            <w:r w:rsidR="007429EF">
              <w:t>3</w:t>
            </w:r>
            <w:r>
              <w:t>.</w:t>
            </w:r>
            <w:r w:rsidR="007429EF">
              <w:t>6</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898"/>
        <w:gridCol w:w="1716"/>
        <w:gridCol w:w="1193"/>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0C56B4">
            <w:r>
              <w:t>Attach</w:t>
            </w:r>
          </w:p>
        </w:tc>
        <w:tc>
          <w:tcPr>
            <w:tcW w:w="5980" w:type="dxa"/>
          </w:tcPr>
          <w:p w14:paraId="4DF29EFF" w14:textId="56AD55DA"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0C56B4">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0C56B4">
            <w:pPr>
              <w:jc w:val="center"/>
              <w:rPr>
                <w:b w:val="0"/>
              </w:rPr>
            </w:pPr>
            <w:r>
              <w:rPr>
                <w:b w:val="0"/>
              </w:rPr>
              <w:t>1</w:t>
            </w:r>
          </w:p>
        </w:tc>
        <w:tc>
          <w:tcPr>
            <w:tcW w:w="5980" w:type="dxa"/>
          </w:tcPr>
          <w:p w14:paraId="79CEA236" w14:textId="57C0A757" w:rsidR="009D33EC" w:rsidRDefault="009D33EC" w:rsidP="000C56B4">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0C56B4">
            <w:pPr>
              <w:jc w:val="center"/>
              <w:rPr>
                <w:b w:val="0"/>
              </w:rPr>
            </w:pPr>
            <w:r>
              <w:rPr>
                <w:b w:val="0"/>
              </w:rPr>
              <w:t>2</w:t>
            </w:r>
          </w:p>
        </w:tc>
        <w:tc>
          <w:tcPr>
            <w:tcW w:w="5980" w:type="dxa"/>
          </w:tcPr>
          <w:p w14:paraId="282418A9" w14:textId="6A07AE66" w:rsidR="009D33EC" w:rsidRDefault="0068580E" w:rsidP="000C56B4">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0C56B4">
            <w:pPr>
              <w:jc w:val="center"/>
              <w:rPr>
                <w:b w:val="0"/>
              </w:rPr>
            </w:pPr>
            <w:r>
              <w:rPr>
                <w:b w:val="0"/>
              </w:rPr>
              <w:t>3</w:t>
            </w:r>
          </w:p>
        </w:tc>
        <w:tc>
          <w:tcPr>
            <w:tcW w:w="5980" w:type="dxa"/>
          </w:tcPr>
          <w:p w14:paraId="6273E43D" w14:textId="7C8B8CA7" w:rsidR="009D33EC" w:rsidRDefault="00C616BF" w:rsidP="000C56B4">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0C56B4">
            <w:pPr>
              <w:jc w:val="center"/>
              <w:rPr>
                <w:b w:val="0"/>
              </w:rPr>
            </w:pPr>
            <w:r>
              <w:rPr>
                <w:b w:val="0"/>
              </w:rPr>
              <w:t>4</w:t>
            </w:r>
          </w:p>
        </w:tc>
        <w:tc>
          <w:tcPr>
            <w:tcW w:w="5980" w:type="dxa"/>
          </w:tcPr>
          <w:p w14:paraId="18869751" w14:textId="7AEB6C3F" w:rsidR="009D33EC" w:rsidRDefault="0068580E" w:rsidP="000C56B4">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65B24AA6"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2D45093D" w14:textId="03E6BB2B" w:rsidR="009D33EC" w:rsidRPr="00BC0ADC" w:rsidRDefault="000C56B4" w:rsidP="000C56B4">
            <w:pPr>
              <w:jc w:val="center"/>
              <w:cnfStyle w:val="000000000000" w:firstRow="0" w:lastRow="0" w:firstColumn="0" w:lastColumn="0" w:oddVBand="0" w:evenVBand="0" w:oddHBand="0" w:evenHBand="0" w:firstRowFirstColumn="0" w:firstRowLastColumn="0" w:lastRowFirstColumn="0" w:lastRowLastColumn="0"/>
              <w:rPr>
                <w:b/>
              </w:rPr>
            </w:pPr>
            <w:r>
              <w:t>referenced</w:t>
            </w:r>
          </w:p>
        </w:tc>
        <w:tc>
          <w:tcPr>
            <w:tcW w:w="1100" w:type="dxa"/>
            <w:vAlign w:val="center"/>
          </w:tcPr>
          <w:p w14:paraId="7E67CA66" w14:textId="45A71393" w:rsidR="009D33EC"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08357C5D"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0C56B4" w:rsidRPr="00AF6A9E" w:rsidRDefault="000C56B4" w:rsidP="000C56B4">
            <w:pPr>
              <w:jc w:val="center"/>
              <w:rPr>
                <w:b w:val="0"/>
              </w:rPr>
            </w:pPr>
            <w:r>
              <w:rPr>
                <w:b w:val="0"/>
              </w:rPr>
              <w:t>5</w:t>
            </w:r>
          </w:p>
        </w:tc>
        <w:tc>
          <w:tcPr>
            <w:tcW w:w="5980" w:type="dxa"/>
          </w:tcPr>
          <w:p w14:paraId="7D127F5C" w14:textId="68A76701" w:rsidR="000C56B4" w:rsidRDefault="000C56B4" w:rsidP="000C56B4">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1727" w:type="dxa"/>
          </w:tcPr>
          <w:p w14:paraId="61FF8812"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51B6021A" w14:textId="2313FC66"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9ACE0B6" w14:textId="700BE286" w:rsidR="000C56B4" w:rsidRDefault="00A65793"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FC0FE9" w:rsidRPr="009B47F8" w14:paraId="720B2593" w14:textId="77777777" w:rsidTr="009B47F8">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0C56B4">
            <w:pPr>
              <w:jc w:val="center"/>
              <w:rPr>
                <w:b w:val="0"/>
              </w:rPr>
            </w:pPr>
            <w:r>
              <w:rPr>
                <w:b w:val="0"/>
              </w:rPr>
              <w:t>6</w:t>
            </w:r>
          </w:p>
        </w:tc>
        <w:tc>
          <w:tcPr>
            <w:tcW w:w="5980" w:type="dxa"/>
          </w:tcPr>
          <w:p w14:paraId="6B3E7829" w14:textId="2C3ED788" w:rsidR="00FC0FE9" w:rsidRDefault="00FC0FE9" w:rsidP="000C56B4">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650CA1" w:rsidRDefault="00FC0FE9" w:rsidP="000C56B4">
            <w:pPr>
              <w:jc w:val="center"/>
              <w:cnfStyle w:val="000000000000" w:firstRow="0" w:lastRow="0" w:firstColumn="0" w:lastColumn="0" w:oddVBand="0" w:evenVBand="0" w:oddHBand="0" w:evenHBand="0" w:firstRowFirstColumn="0" w:firstRowLastColumn="0" w:lastRowFirstColumn="0" w:lastRowLastColumn="0"/>
            </w:pPr>
            <w:r w:rsidRPr="00650CA1">
              <w:t>Harry</w:t>
            </w:r>
          </w:p>
        </w:tc>
        <w:tc>
          <w:tcPr>
            <w:tcW w:w="1100" w:type="dxa"/>
            <w:shd w:val="clear" w:color="auto" w:fill="auto"/>
            <w:vAlign w:val="center"/>
          </w:tcPr>
          <w:p w14:paraId="2238A47D" w14:textId="13B765DC" w:rsidR="00FC0FE9" w:rsidRPr="00650CA1" w:rsidRDefault="00B50BE9" w:rsidP="00650CA1">
            <w:pPr>
              <w:jc w:val="center"/>
              <w:cnfStyle w:val="000000000000" w:firstRow="0" w:lastRow="0" w:firstColumn="0" w:lastColumn="0" w:oddVBand="0" w:evenVBand="0" w:oddHBand="0" w:evenHBand="0" w:firstRowFirstColumn="0" w:firstRowLastColumn="0" w:lastRowFirstColumn="0" w:lastRowLastColumn="0"/>
              <w:rPr>
                <w:highlight w:val="yellow"/>
              </w:rPr>
            </w:pPr>
            <w:r w:rsidRPr="00650CA1">
              <w:t>(</w:t>
            </w:r>
            <w:r w:rsidR="00650CA1">
              <w:t>complete</w:t>
            </w:r>
            <w:r w:rsidRPr="00650CA1">
              <w:t>)</w:t>
            </w: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0C56B4">
            <w:pPr>
              <w:jc w:val="center"/>
              <w:rPr>
                <w:b w:val="0"/>
              </w:rPr>
            </w:pPr>
            <w:bookmarkStart w:id="2" w:name="_Hlk8227333"/>
            <w:r>
              <w:rPr>
                <w:b w:val="0"/>
              </w:rPr>
              <w:t>7</w:t>
            </w:r>
          </w:p>
        </w:tc>
        <w:tc>
          <w:tcPr>
            <w:tcW w:w="5980" w:type="dxa"/>
          </w:tcPr>
          <w:p w14:paraId="73C0F2CE" w14:textId="7270C5C8" w:rsidR="00FC0FE9" w:rsidRDefault="00C616BF" w:rsidP="000C56B4">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254BCBEC" w:rsidR="00FC0FE9" w:rsidRPr="008206F2" w:rsidRDefault="008206F2" w:rsidP="000C56B4">
            <w:pPr>
              <w:jc w:val="center"/>
              <w:cnfStyle w:val="000000100000" w:firstRow="0" w:lastRow="0" w:firstColumn="0" w:lastColumn="0" w:oddVBand="0" w:evenVBand="0" w:oddHBand="1" w:evenHBand="0" w:firstRowFirstColumn="0" w:firstRowLastColumn="0" w:lastRowFirstColumn="0" w:lastRowLastColumn="0"/>
            </w:pPr>
            <w:r>
              <w:t>yes</w:t>
            </w:r>
          </w:p>
        </w:tc>
      </w:tr>
      <w:bookmarkEnd w:id="2"/>
      <w:tr w:rsidR="000C56B4" w14:paraId="1CBEB8FE"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0C56B4" w:rsidRDefault="000C56B4" w:rsidP="000C56B4">
            <w:pPr>
              <w:jc w:val="center"/>
              <w:rPr>
                <w:b w:val="0"/>
              </w:rPr>
            </w:pPr>
            <w:r>
              <w:rPr>
                <w:b w:val="0"/>
              </w:rPr>
              <w:t>8</w:t>
            </w:r>
          </w:p>
        </w:tc>
        <w:tc>
          <w:tcPr>
            <w:tcW w:w="5980" w:type="dxa"/>
          </w:tcPr>
          <w:p w14:paraId="539175F0" w14:textId="79210C57" w:rsidR="000C56B4" w:rsidRDefault="000C56B4" w:rsidP="000C56B4">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1727" w:type="dxa"/>
          </w:tcPr>
          <w:p w14:paraId="18385B81"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687B61E3" w14:textId="451B1FA8"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0568B399" w14:textId="3C9A47EC"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0C56B4">
            <w:pPr>
              <w:jc w:val="center"/>
              <w:rPr>
                <w:b w:val="0"/>
              </w:rPr>
            </w:pPr>
            <w:r>
              <w:rPr>
                <w:b w:val="0"/>
              </w:rPr>
              <w:t>9</w:t>
            </w:r>
          </w:p>
        </w:tc>
        <w:tc>
          <w:tcPr>
            <w:tcW w:w="5980" w:type="dxa"/>
          </w:tcPr>
          <w:p w14:paraId="1327C7FC" w14:textId="310B5EBC" w:rsidR="004D6B8F" w:rsidRDefault="004D6B8F" w:rsidP="000C56B4">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329B2B7F"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7597A4E3" w14:textId="05E086F9"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782FC46B" w14:textId="11A6BE26"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0C56B4" w14:paraId="5711D4D1"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0C56B4" w:rsidRDefault="000C56B4" w:rsidP="000C56B4">
            <w:pPr>
              <w:jc w:val="center"/>
              <w:rPr>
                <w:b w:val="0"/>
              </w:rPr>
            </w:pPr>
            <w:r>
              <w:rPr>
                <w:b w:val="0"/>
              </w:rPr>
              <w:t>10</w:t>
            </w:r>
          </w:p>
        </w:tc>
        <w:tc>
          <w:tcPr>
            <w:tcW w:w="5980" w:type="dxa"/>
          </w:tcPr>
          <w:p w14:paraId="495D7DEB" w14:textId="7D6898F3" w:rsidR="000C56B4" w:rsidRDefault="000C56B4" w:rsidP="000C56B4">
            <w:pPr>
              <w:cnfStyle w:val="000000000000" w:firstRow="0" w:lastRow="0" w:firstColumn="0" w:lastColumn="0" w:oddVBand="0" w:evenVBand="0" w:oddHBand="0" w:evenHBand="0" w:firstRowFirstColumn="0" w:firstRowLastColumn="0" w:lastRowFirstColumn="0" w:lastRowLastColumn="0"/>
            </w:pPr>
            <w:r>
              <w:t>Suggested Asbestos Register</w:t>
            </w:r>
          </w:p>
        </w:tc>
        <w:tc>
          <w:tcPr>
            <w:tcW w:w="1727" w:type="dxa"/>
          </w:tcPr>
          <w:p w14:paraId="6CB84C55"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352BF5BC" w14:textId="75554F3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7FFAE435" w14:textId="6D9D296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78C92405"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0C56B4" w:rsidRDefault="000C56B4" w:rsidP="000C56B4">
            <w:pPr>
              <w:jc w:val="center"/>
              <w:rPr>
                <w:b w:val="0"/>
              </w:rPr>
            </w:pPr>
            <w:r>
              <w:rPr>
                <w:b w:val="0"/>
              </w:rPr>
              <w:t>11</w:t>
            </w:r>
          </w:p>
        </w:tc>
        <w:tc>
          <w:tcPr>
            <w:tcW w:w="5980" w:type="dxa"/>
          </w:tcPr>
          <w:p w14:paraId="51E0E97C" w14:textId="481891F8" w:rsidR="000C56B4" w:rsidRDefault="000C56B4" w:rsidP="000C56B4">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1727" w:type="dxa"/>
          </w:tcPr>
          <w:p w14:paraId="7BFB45BD"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019B3860" w14:textId="71AF5001"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C0862F5" w14:textId="4149412F"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0047E887" w:rsidR="00563D5B" w:rsidRDefault="006E2736" w:rsidP="000C56B4">
            <w:pPr>
              <w:jc w:val="center"/>
              <w:rPr>
                <w:b w:val="0"/>
              </w:rPr>
            </w:pPr>
            <w:r>
              <w:rPr>
                <w:b w:val="0"/>
              </w:rPr>
              <w:t>12</w:t>
            </w:r>
          </w:p>
        </w:tc>
        <w:tc>
          <w:tcPr>
            <w:tcW w:w="5980" w:type="dxa"/>
          </w:tcPr>
          <w:p w14:paraId="17182F0D" w14:textId="6853AF14" w:rsidR="00563D5B" w:rsidRDefault="00B919BB" w:rsidP="000C56B4">
            <w:pPr>
              <w:cnfStyle w:val="000000000000" w:firstRow="0" w:lastRow="0" w:firstColumn="0" w:lastColumn="0" w:oddVBand="0" w:evenVBand="0" w:oddHBand="0" w:evenHBand="0" w:firstRowFirstColumn="0" w:firstRowLastColumn="0" w:lastRowFirstColumn="0" w:lastRowLastColumn="0"/>
            </w:pPr>
            <w:r>
              <w:t>Staff Meeting Agenda Template</w:t>
            </w:r>
          </w:p>
        </w:tc>
        <w:tc>
          <w:tcPr>
            <w:tcW w:w="1727" w:type="dxa"/>
          </w:tcPr>
          <w:p w14:paraId="15D1C125" w14:textId="3631F6AA" w:rsidR="00563D5B" w:rsidRPr="006E2736" w:rsidRDefault="00B919BB" w:rsidP="000C56B4">
            <w:pPr>
              <w:jc w:val="center"/>
              <w:cnfStyle w:val="000000000000" w:firstRow="0" w:lastRow="0" w:firstColumn="0" w:lastColumn="0" w:oddVBand="0" w:evenVBand="0" w:oddHBand="0" w:evenHBand="0" w:firstRowFirstColumn="0" w:firstRowLastColumn="0" w:lastRowFirstColumn="0" w:lastRowLastColumn="0"/>
            </w:pPr>
            <w:r>
              <w:rPr>
                <w:b/>
              </w:rPr>
              <w:t>George</w:t>
            </w:r>
          </w:p>
        </w:tc>
        <w:tc>
          <w:tcPr>
            <w:tcW w:w="1100" w:type="dxa"/>
          </w:tcPr>
          <w:p w14:paraId="2AEB5D7E" w14:textId="1B537411" w:rsidR="00563D5B" w:rsidRDefault="006E2736"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B919BB" w14:paraId="4C39B581"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D6C34AF" w14:textId="6EE4A0BC" w:rsidR="00B919BB" w:rsidRDefault="00B919BB" w:rsidP="00B919BB">
            <w:pPr>
              <w:jc w:val="center"/>
            </w:pPr>
            <w:r>
              <w:rPr>
                <w:b w:val="0"/>
              </w:rPr>
              <w:t>13</w:t>
            </w:r>
          </w:p>
        </w:tc>
        <w:tc>
          <w:tcPr>
            <w:tcW w:w="5980" w:type="dxa"/>
          </w:tcPr>
          <w:p w14:paraId="3B2E154F" w14:textId="4765E1CF" w:rsidR="00B919BB" w:rsidRDefault="00B919BB" w:rsidP="00B919BB">
            <w:pPr>
              <w:cnfStyle w:val="000000100000" w:firstRow="0" w:lastRow="0" w:firstColumn="0" w:lastColumn="0" w:oddVBand="0" w:evenVBand="0" w:oddHBand="1" w:evenHBand="0" w:firstRowFirstColumn="0" w:firstRowLastColumn="0" w:lastRowFirstColumn="0" w:lastRowLastColumn="0"/>
            </w:pPr>
            <w:r>
              <w:t>WHS Hazard Identification</w:t>
            </w:r>
          </w:p>
        </w:tc>
        <w:tc>
          <w:tcPr>
            <w:tcW w:w="1727" w:type="dxa"/>
          </w:tcPr>
          <w:p w14:paraId="71F45BBA" w14:textId="2A94A542" w:rsidR="00B919BB" w:rsidRDefault="00B919BB" w:rsidP="00B919BB">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tcPr>
          <w:p w14:paraId="466FDB37" w14:textId="23948D66" w:rsidR="00B919BB" w:rsidRDefault="00B919BB" w:rsidP="00B919BB">
            <w:pPr>
              <w:jc w:val="center"/>
              <w:cnfStyle w:val="000000100000" w:firstRow="0" w:lastRow="0" w:firstColumn="0" w:lastColumn="0" w:oddVBand="0" w:evenVBand="0" w:oddHBand="1" w:evenHBand="0" w:firstRowFirstColumn="0" w:firstRowLastColumn="0" w:lastRowFirstColumn="0" w:lastRowLastColumn="0"/>
            </w:pPr>
            <w:r>
              <w:t>yes</w:t>
            </w: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3" w:name="_Toc8229672"/>
      <w:r>
        <w:rPr>
          <w:rFonts w:ascii="Arial" w:hAnsi="Arial" w:cs="Arial"/>
          <w:b/>
          <w:sz w:val="20"/>
          <w:szCs w:val="20"/>
        </w:rPr>
        <w:t>Item 5 Addressed 28 c</w:t>
      </w:r>
      <w:r w:rsidR="00AF6A9E">
        <w:rPr>
          <w:rFonts w:ascii="Arial" w:hAnsi="Arial" w:cs="Arial"/>
          <w:b/>
          <w:sz w:val="20"/>
          <w:szCs w:val="20"/>
        </w:rPr>
        <w:t>riteria</w:t>
      </w:r>
      <w:bookmarkEnd w:id="3"/>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24A997C"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p w14:paraId="5E349C0B" w14:textId="08C51E35"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sidRPr="009B47F8">
              <w:rPr>
                <w:b/>
                <w:highlight w:val="green"/>
              </w:rPr>
              <w:t>(waiting)</w:t>
            </w:r>
          </w:p>
        </w:tc>
      </w:tr>
      <w:tr w:rsidR="00536767" w14:paraId="1A681AF8"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0D247CA6"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1F97772" w14:textId="0CA73AC7"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50D3557D" w14:textId="77777777" w:rsidTr="003416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w:t>
            </w:r>
            <w:r>
              <w:lastRenderedPageBreak/>
              <w:t xml:space="preserve">evaluated effective and compliant 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lastRenderedPageBreak/>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lastRenderedPageBreak/>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shd w:val="clear" w:color="auto" w:fill="E2EFD9" w:themeFill="accent6" w:themeFillTint="33"/>
          </w:tcPr>
          <w:p w14:paraId="5F6DBDB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lastRenderedPageBreak/>
              <w:t>WHSM ch3.4</w:t>
            </w:r>
            <w:r w:rsidRPr="009424B5">
              <w:t xml:space="preserve"> Consultation and </w:t>
            </w:r>
            <w:r w:rsidRPr="009424B5">
              <w:lastRenderedPageBreak/>
              <w:t>Communication Arrangements</w:t>
            </w:r>
          </w:p>
          <w:p w14:paraId="79FBED81" w14:textId="547EE346"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161260C0"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lastRenderedPageBreak/>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33964FBA"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p w14:paraId="50CE5151" w14:textId="714DE609"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0ED3945B"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2FE17C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t xml:space="preserve">&amp; </w:t>
            </w:r>
            <w:r w:rsidRPr="009424B5">
              <w:rPr>
                <w:b/>
              </w:rPr>
              <w:t>Project Scope</w:t>
            </w:r>
          </w:p>
          <w:p w14:paraId="4ABEA52D" w14:textId="49DBD65B"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sidRPr="009B47F8">
              <w:rPr>
                <w:b/>
                <w:highlight w:val="green"/>
              </w:rPr>
              <w:t>(waiting</w:t>
            </w:r>
            <w:r w:rsidR="00082ADB" w:rsidRPr="009B47F8">
              <w:rPr>
                <w:b/>
                <w:highlight w:val="green"/>
              </w:rPr>
              <w:t xml:space="preserve"> Paul</w:t>
            </w:r>
            <w:r w:rsidRPr="009B47F8">
              <w:rPr>
                <w:b/>
                <w:highlight w:val="green"/>
              </w:rPr>
              <w:t>)</w:t>
            </w:r>
          </w:p>
        </w:tc>
      </w:tr>
      <w:tr w:rsidR="00536767" w14:paraId="70D6F8DD"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p w14:paraId="3D210A15" w14:textId="77777777" w:rsidR="00410A61" w:rsidRDefault="00410A61" w:rsidP="00410A61">
            <w:pPr>
              <w:cnfStyle w:val="000000000000" w:firstRow="0" w:lastRow="0" w:firstColumn="0" w:lastColumn="0" w:oddVBand="0" w:evenVBand="0" w:oddHBand="0" w:evenHBand="0" w:firstRowFirstColumn="0" w:firstRowLastColumn="0" w:lastRowFirstColumn="0" w:lastRowLastColumn="0"/>
            </w:pPr>
            <w:r>
              <w:t>Ensure a Safe Workplace</w:t>
            </w:r>
          </w:p>
          <w:p w14:paraId="378C8DB0" w14:textId="19476D6B" w:rsidR="00410A61" w:rsidRDefault="00410A61" w:rsidP="00410A61">
            <w:pPr>
              <w:cnfStyle w:val="000000000000" w:firstRow="0" w:lastRow="0" w:firstColumn="0" w:lastColumn="0" w:oddVBand="0" w:evenVBand="0" w:oddHBand="0" w:evenHBand="0" w:firstRowFirstColumn="0" w:firstRowLastColumn="0" w:lastRowFirstColumn="0" w:lastRowLastColumn="0"/>
            </w:pPr>
            <w:r w:rsidRPr="00A77E72">
              <w:t xml:space="preserve">Topic </w:t>
            </w:r>
            <w:r>
              <w:t xml:space="preserve">2   </w:t>
            </w:r>
          </w:p>
          <w:p w14:paraId="26246C69" w14:textId="10A49645" w:rsidR="00410A61" w:rsidRDefault="00410A61" w:rsidP="00410A61">
            <w:pPr>
              <w:cnfStyle w:val="000000000000" w:firstRow="0" w:lastRow="0" w:firstColumn="0" w:lastColumn="0" w:oddVBand="0" w:evenVBand="0" w:oddHBand="0" w:evenHBand="0" w:firstRowFirstColumn="0" w:firstRowLastColumn="0" w:lastRowFirstColumn="0" w:lastRowLastColumn="0"/>
              <w:rPr>
                <w:b/>
                <w:color w:val="0070C0"/>
              </w:rPr>
            </w:pPr>
            <w:r>
              <w:t>(page 33)</w:t>
            </w:r>
          </w:p>
          <w:p w14:paraId="66216083" w14:textId="5E92CEB5" w:rsidR="00410A61" w:rsidRPr="009424B5" w:rsidRDefault="00410A61" w:rsidP="009424B5">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BAFB1F9"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p w14:paraId="217717C1" w14:textId="7ED31567" w:rsidR="00A65793" w:rsidRPr="00014CB3" w:rsidRDefault="00A65793" w:rsidP="009424B5">
            <w:pPr>
              <w:cnfStyle w:val="000000000000" w:firstRow="0" w:lastRow="0" w:firstColumn="0" w:lastColumn="0" w:oddVBand="0" w:evenVBand="0" w:oddHBand="0" w:evenHBand="0" w:firstRowFirstColumn="0" w:firstRowLastColumn="0" w:lastRowFirstColumn="0" w:lastRowLastColumn="0"/>
            </w:pPr>
            <w:r w:rsidRPr="00014CB3">
              <w:t>(</w:t>
            </w:r>
            <w:r w:rsidR="00014CB3">
              <w:t>complete</w:t>
            </w:r>
            <w:r w:rsidRPr="00014CB3">
              <w:t>)</w:t>
            </w:r>
          </w:p>
        </w:tc>
      </w:tr>
      <w:tr w:rsidR="00536767" w14:paraId="5ADCCC61"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shd w:val="clear" w:color="auto" w:fill="E2EFD9" w:themeFill="accent6" w:themeFillTint="33"/>
          </w:tcPr>
          <w:p w14:paraId="3BC0713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p w14:paraId="50C2C3C2" w14:textId="797A16B4" w:rsidR="00A65793"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6DCB2679"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shd w:val="clear" w:color="auto" w:fill="E2EFD9" w:themeFill="accent6" w:themeFillTint="33"/>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35603ECE" w14:textId="77777777"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p w14:paraId="6BE93CB7" w14:textId="03A8A96D" w:rsidR="00A65793" w:rsidRDefault="00A65793" w:rsidP="00AC0BE8">
            <w:pPr>
              <w:cnfStyle w:val="000000000000" w:firstRow="0" w:lastRow="0" w:firstColumn="0" w:lastColumn="0" w:oddVBand="0" w:evenVBand="0" w:oddHBand="0" w:evenHBand="0" w:firstRowFirstColumn="0" w:firstRowLastColumn="0" w:lastRowFirstColumn="0" w:lastRowLastColumn="0"/>
            </w:pPr>
            <w:r>
              <w:t>(complete)</w:t>
            </w:r>
          </w:p>
        </w:tc>
      </w:tr>
      <w:tr w:rsidR="00536767" w14:paraId="0005F9CC"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A387671" w14:textId="7C7D9F8A" w:rsidR="00A65793" w:rsidRPr="009424B5" w:rsidRDefault="00A65793" w:rsidP="002A77E9">
            <w:pPr>
              <w:cnfStyle w:val="000000100000" w:firstRow="0" w:lastRow="0" w:firstColumn="0" w:lastColumn="0" w:oddVBand="0" w:evenVBand="0" w:oddHBand="1" w:evenHBand="0" w:firstRowFirstColumn="0" w:firstRowLastColumn="0" w:lastRowFirstColumn="0" w:lastRowLastColumn="0"/>
              <w:rPr>
                <w:b/>
              </w:rPr>
            </w:pPr>
            <w:r w:rsidRPr="009B47F8">
              <w:rPr>
                <w:b/>
                <w:highlight w:val="green"/>
              </w:rPr>
              <w:t>(waiting)</w:t>
            </w:r>
          </w:p>
          <w:p w14:paraId="0A3DCD9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p>
        </w:tc>
      </w:tr>
      <w:tr w:rsidR="00536767" w14:paraId="35768F55"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2F695DCC" w14:textId="12423E5D" w:rsidR="0042076D" w:rsidRPr="004F1708" w:rsidRDefault="004F1708" w:rsidP="00B576A0">
            <w:pPr>
              <w:cnfStyle w:val="000000000000" w:firstRow="0" w:lastRow="0" w:firstColumn="0" w:lastColumn="0" w:oddVBand="0" w:evenVBand="0" w:oddHBand="0" w:evenHBand="0" w:firstRowFirstColumn="0" w:firstRowLastColumn="0" w:lastRowFirstColumn="0" w:lastRowLastColumn="0"/>
              <w:rPr>
                <w:b/>
              </w:rPr>
            </w:pPr>
            <w:r>
              <w:rPr>
                <w:b/>
              </w:rPr>
              <w:t>Lianne</w:t>
            </w: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shd w:val="clear" w:color="auto" w:fill="E2EFD9" w:themeFill="accent6" w:themeFillTint="33"/>
          </w:tcPr>
          <w:p w14:paraId="100D8D38" w14:textId="1D83D2FE" w:rsidR="00536767" w:rsidRPr="004F1708" w:rsidRDefault="00536767" w:rsidP="00B576A0">
            <w:pPr>
              <w:cnfStyle w:val="000000000000" w:firstRow="0" w:lastRow="0" w:firstColumn="0" w:lastColumn="0" w:oddVBand="0" w:evenVBand="0" w:oddHBand="0" w:evenHBand="0" w:firstRowFirstColumn="0" w:firstRowLastColumn="0" w:lastRowFirstColumn="0" w:lastRowLastColumn="0"/>
              <w:rPr>
                <w:b/>
              </w:rPr>
            </w:pPr>
            <w:r w:rsidRPr="004F1708">
              <w:t xml:space="preserve">add to </w:t>
            </w:r>
            <w:r w:rsidRPr="004F1708">
              <w:rPr>
                <w:b/>
              </w:rPr>
              <w:t xml:space="preserve">WHSM ch6 Report </w:t>
            </w:r>
          </w:p>
          <w:p w14:paraId="65421983" w14:textId="77777777" w:rsidR="00A77E72" w:rsidRPr="004F1708" w:rsidRDefault="00A77E72" w:rsidP="00B576A0">
            <w:pPr>
              <w:cnfStyle w:val="000000000000" w:firstRow="0" w:lastRow="0" w:firstColumn="0" w:lastColumn="0" w:oddVBand="0" w:evenVBand="0" w:oddHBand="0" w:evenHBand="0" w:firstRowFirstColumn="0" w:firstRowLastColumn="0" w:lastRowFirstColumn="0" w:lastRowLastColumn="0"/>
              <w:rPr>
                <w:b/>
              </w:rPr>
            </w:pPr>
          </w:p>
          <w:p w14:paraId="7A5E7DEB" w14:textId="1B760D32" w:rsidR="00536767" w:rsidRDefault="00536767" w:rsidP="00B576A0">
            <w:pPr>
              <w:cnfStyle w:val="000000000000" w:firstRow="0" w:lastRow="0" w:firstColumn="0" w:lastColumn="0" w:oddVBand="0" w:evenVBand="0" w:oddHBand="0" w:evenHBand="0" w:firstRowFirstColumn="0" w:firstRowLastColumn="0" w:lastRowFirstColumn="0" w:lastRowLastColumn="0"/>
            </w:pPr>
            <w:r w:rsidRPr="004F1708">
              <w:t>Auditing process</w:t>
            </w:r>
          </w:p>
          <w:p w14:paraId="1AE4FBBA" w14:textId="790974AC" w:rsidR="004F1708" w:rsidRPr="004F1708" w:rsidRDefault="004F1708" w:rsidP="00B576A0">
            <w:pPr>
              <w:cnfStyle w:val="000000000000" w:firstRow="0" w:lastRow="0" w:firstColumn="0" w:lastColumn="0" w:oddVBand="0" w:evenVBand="0" w:oddHBand="0" w:evenHBand="0" w:firstRowFirstColumn="0" w:firstRowLastColumn="0" w:lastRowFirstColumn="0" w:lastRowLastColumn="0"/>
            </w:pPr>
            <w:r>
              <w:t>(complete)</w:t>
            </w:r>
          </w:p>
          <w:p w14:paraId="791F0102" w14:textId="72EF5EE7" w:rsidR="00A65793" w:rsidRPr="00A65793" w:rsidRDefault="00A65793" w:rsidP="00B576A0">
            <w:pPr>
              <w:cnfStyle w:val="000000000000" w:firstRow="0" w:lastRow="0" w:firstColumn="0" w:lastColumn="0" w:oddVBand="0" w:evenVBand="0" w:oddHBand="0" w:evenHBand="0" w:firstRowFirstColumn="0" w:firstRowLastColumn="0" w:lastRowFirstColumn="0" w:lastRowLastColumn="0"/>
              <w:rPr>
                <w:highlight w:val="yellow"/>
              </w:rPr>
            </w:pPr>
          </w:p>
        </w:tc>
      </w:tr>
      <w:tr w:rsidR="00536767" w14:paraId="5E3D640A"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6D831979" w14:textId="77777777"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p w14:paraId="48040B96" w14:textId="2A558B7C" w:rsidR="00A65793" w:rsidRDefault="00A65793" w:rsidP="00A77E72">
            <w:pPr>
              <w:cnfStyle w:val="000000100000" w:firstRow="0" w:lastRow="0" w:firstColumn="0" w:lastColumn="0" w:oddVBand="0" w:evenVBand="0" w:oddHBand="1" w:evenHBand="0" w:firstRowFirstColumn="0" w:firstRowLastColumn="0" w:lastRowFirstColumn="0" w:lastRowLastColumn="0"/>
            </w:pPr>
            <w:r>
              <w:rPr>
                <w:b/>
              </w:rPr>
              <w:t>(</w:t>
            </w:r>
            <w:r w:rsidRPr="009B47F8">
              <w:rPr>
                <w:b/>
                <w:highlight w:val="yellow"/>
              </w:rPr>
              <w:t>waiting)</w:t>
            </w:r>
          </w:p>
        </w:tc>
      </w:tr>
      <w:tr w:rsidR="00536767" w14:paraId="2F233082"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lastRenderedPageBreak/>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2ED4E725" w14:textId="77777777" w:rsidR="00536767" w:rsidRDefault="00B55ACB" w:rsidP="00083D8A">
            <w:pPr>
              <w:cnfStyle w:val="000000000000" w:firstRow="0" w:lastRow="0" w:firstColumn="0" w:lastColumn="0" w:oddVBand="0" w:evenVBand="0" w:oddHBand="0" w:evenHBand="0" w:firstRowFirstColumn="0" w:firstRowLastColumn="0" w:lastRowFirstColumn="0" w:lastRowLastColumn="0"/>
              <w:rPr>
                <w:b/>
              </w:rPr>
            </w:pPr>
            <w:r>
              <w:rPr>
                <w:b/>
              </w:rPr>
              <w:t>7 Risk Management Plan Template</w:t>
            </w:r>
          </w:p>
          <w:p w14:paraId="600807E1" w14:textId="10A126F6" w:rsidR="00A65793" w:rsidRPr="00F24575" w:rsidRDefault="00A65793" w:rsidP="00083D8A">
            <w:pPr>
              <w:cnfStyle w:val="000000000000" w:firstRow="0" w:lastRow="0" w:firstColumn="0" w:lastColumn="0" w:oddVBand="0" w:evenVBand="0" w:oddHBand="0" w:evenHBand="0" w:firstRowFirstColumn="0" w:firstRowLastColumn="0" w:lastRowFirstColumn="0" w:lastRowLastColumn="0"/>
            </w:pPr>
            <w:r w:rsidRPr="00F24575">
              <w:t>(</w:t>
            </w:r>
            <w:r w:rsidR="00F24575">
              <w:t>complete</w:t>
            </w:r>
            <w:r w:rsidRPr="00F24575">
              <w:t>)</w:t>
            </w:r>
          </w:p>
        </w:tc>
      </w:tr>
      <w:tr w:rsidR="00B55ACB" w14:paraId="108DB677"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shd w:val="clear" w:color="auto" w:fill="E2EFD9" w:themeFill="accent6" w:themeFillTint="33"/>
          </w:tcPr>
          <w:p w14:paraId="3832ACFE"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7 Risk Management Plan Template</w:t>
            </w:r>
          </w:p>
          <w:p w14:paraId="7D390BFC" w14:textId="5BC5F532" w:rsidR="00A65793" w:rsidRPr="00D73ED1" w:rsidRDefault="00A65793" w:rsidP="00B55ACB">
            <w:pPr>
              <w:cnfStyle w:val="000000100000" w:firstRow="0" w:lastRow="0" w:firstColumn="0" w:lastColumn="0" w:oddVBand="0" w:evenVBand="0" w:oddHBand="1" w:evenHBand="0" w:firstRowFirstColumn="0" w:firstRowLastColumn="0" w:lastRowFirstColumn="0" w:lastRowLastColumn="0"/>
            </w:pPr>
            <w:r w:rsidRPr="00D73ED1">
              <w:t>(</w:t>
            </w:r>
            <w:r w:rsidR="00D73ED1">
              <w:t>complete</w:t>
            </w:r>
            <w:r w:rsidRPr="00D73ED1">
              <w:t>)</w:t>
            </w:r>
          </w:p>
        </w:tc>
      </w:tr>
      <w:tr w:rsidR="00B55ACB" w14:paraId="79B45FEB" w14:textId="77777777" w:rsidTr="00D33429">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336AEC68" w:rsidR="00B55ACB" w:rsidRPr="00D33429" w:rsidRDefault="00D33429"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shd w:val="clear" w:color="auto" w:fill="auto"/>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27FC1704"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al Operational Plan</w:t>
            </w:r>
          </w:p>
          <w:p w14:paraId="14C23693" w14:textId="0D0BC800" w:rsidR="00D33429" w:rsidRPr="00D33429" w:rsidRDefault="00D33429" w:rsidP="00B55ACB">
            <w:pPr>
              <w:cnfStyle w:val="000000000000" w:firstRow="0" w:lastRow="0" w:firstColumn="0" w:lastColumn="0" w:oddVBand="0" w:evenVBand="0" w:oddHBand="0" w:evenHBand="0" w:firstRowFirstColumn="0" w:firstRowLastColumn="0" w:lastRowFirstColumn="0" w:lastRowLastColumn="0"/>
              <w:rPr>
                <w:b/>
              </w:rPr>
            </w:pPr>
            <w:r>
              <w:rPr>
                <w:b/>
              </w:rPr>
              <w:t>(</w:t>
            </w:r>
            <w:r w:rsidRPr="00D33429">
              <w:rPr>
                <w:b/>
                <w:highlight w:val="yellow"/>
              </w:rPr>
              <w:t>waiting</w:t>
            </w:r>
            <w:r>
              <w:rPr>
                <w:b/>
              </w:rPr>
              <w:t>)</w:t>
            </w:r>
          </w:p>
        </w:tc>
      </w:tr>
      <w:tr w:rsidR="00B55ACB" w14:paraId="066A65A3"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64C35E5" w:rsidR="00B55ACB" w:rsidRPr="00307777" w:rsidRDefault="00307777" w:rsidP="00B55ACB">
            <w:pPr>
              <w:cnfStyle w:val="000000100000" w:firstRow="0" w:lastRow="0" w:firstColumn="0" w:lastColumn="0" w:oddVBand="0" w:evenVBand="0" w:oddHBand="1" w:evenHBand="0" w:firstRowFirstColumn="0" w:firstRowLastColumn="0" w:lastRowFirstColumn="0" w:lastRowLastColumn="0"/>
              <w:rPr>
                <w:b/>
              </w:rPr>
            </w:pPr>
            <w:r>
              <w:rPr>
                <w:b/>
              </w:rPr>
              <w:t>Jono</w:t>
            </w:r>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8C64FC7" w14:textId="77777777" w:rsidR="00307777" w:rsidRDefault="00307777" w:rsidP="00307777">
            <w:pPr>
              <w:cnfStyle w:val="000000100000" w:firstRow="0" w:lastRow="0" w:firstColumn="0" w:lastColumn="0" w:oddVBand="0" w:evenVBand="0" w:oddHBand="1" w:evenHBand="0" w:firstRowFirstColumn="0" w:firstRowLastColumn="0" w:lastRowFirstColumn="0" w:lastRowLastColumn="0"/>
              <w:rPr>
                <w:b/>
              </w:rPr>
            </w:pPr>
            <w:r w:rsidRPr="009B47F8">
              <w:rPr>
                <w:b/>
                <w:highlight w:val="yellow"/>
              </w:rPr>
              <w:t>(waiting)</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649C2C7C" w:rsidR="00B55ACB" w:rsidRP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E92858">
              <w:rPr>
                <w:b/>
              </w:rPr>
              <w:t>Jordan</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shd w:val="clear" w:color="auto" w:fill="auto"/>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89D2949" w14:textId="2AC2D183" w:rsid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9B47F8">
              <w:rPr>
                <w:b/>
                <w:highlight w:val="yellow"/>
              </w:rPr>
              <w:t>(</w:t>
            </w:r>
            <w:proofErr w:type="gramStart"/>
            <w:r w:rsidRPr="009B47F8">
              <w:rPr>
                <w:b/>
                <w:highlight w:val="yellow"/>
              </w:rPr>
              <w:t>waiting</w:t>
            </w:r>
            <w:proofErr w:type="gramEnd"/>
            <w:r w:rsidR="00C72FC7">
              <w:rPr>
                <w:b/>
                <w:highlight w:val="yellow"/>
              </w:rPr>
              <w:t xml:space="preserve"> 50%</w:t>
            </w:r>
            <w:r w:rsidRPr="009B47F8">
              <w:rPr>
                <w:b/>
                <w:highlight w:val="yellow"/>
              </w:rPr>
              <w:t>)</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644FA4CD" w:rsidR="00B55ACB" w:rsidRPr="002247BB" w:rsidRDefault="002247BB" w:rsidP="00B55ACB">
            <w:pPr>
              <w:cnfStyle w:val="000000100000" w:firstRow="0" w:lastRow="0" w:firstColumn="0" w:lastColumn="0" w:oddVBand="0" w:evenVBand="0" w:oddHBand="1" w:evenHBand="0" w:firstRowFirstColumn="0" w:firstRowLastColumn="0" w:lastRowFirstColumn="0" w:lastRowLastColumn="0"/>
              <w:rPr>
                <w:b/>
              </w:rPr>
            </w:pPr>
            <w:r>
              <w:rPr>
                <w:b/>
              </w:rPr>
              <w:t>Jasmine</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shd w:val="clear" w:color="auto" w:fill="E2EFD9" w:themeFill="accent6" w:themeFillTint="33"/>
          </w:tcPr>
          <w:p w14:paraId="26F2E19D" w14:textId="5E723BF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562E599A" w:rsidR="00B55ACB" w:rsidRDefault="002247BB"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3EFEF22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15359A04" w:rsidR="00B55ACB" w:rsidRPr="00AF64A5" w:rsidRDefault="00AF64A5" w:rsidP="00B55ACB">
            <w:pPr>
              <w:cnfStyle w:val="000000000000" w:firstRow="0" w:lastRow="0" w:firstColumn="0" w:lastColumn="0" w:oddVBand="0" w:evenVBand="0" w:oddHBand="0" w:evenHBand="0" w:firstRowFirstColumn="0" w:firstRowLastColumn="0" w:lastRowFirstColumn="0" w:lastRowLastColumn="0"/>
              <w:rPr>
                <w:b/>
                <w:color w:val="000000" w:themeColor="text1"/>
              </w:rPr>
            </w:pPr>
            <w:r w:rsidRPr="00AF64A5">
              <w:rPr>
                <w:b/>
                <w:color w:val="000000" w:themeColor="text1"/>
              </w:rPr>
              <w:t>John</w:t>
            </w:r>
          </w:p>
          <w:p w14:paraId="2FD32731" w14:textId="77777777" w:rsidR="008D4911" w:rsidRPr="00A77E72" w:rsidRDefault="008D4911" w:rsidP="008D491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29361CF" w14:textId="022BC8F3" w:rsidR="008D4911" w:rsidRDefault="008D4911" w:rsidP="008D4911">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 xml:space="preserve">3D   </w:t>
            </w:r>
          </w:p>
          <w:p w14:paraId="70D54EB0" w14:textId="2FA4B922" w:rsidR="00A76FFB" w:rsidRDefault="008D4911" w:rsidP="008D4911">
            <w:pPr>
              <w:cnfStyle w:val="000000000000" w:firstRow="0" w:lastRow="0" w:firstColumn="0" w:lastColumn="0" w:oddVBand="0" w:evenVBand="0" w:oddHBand="0" w:evenHBand="0" w:firstRowFirstColumn="0" w:firstRowLastColumn="0" w:lastRowFirstColumn="0" w:lastRowLastColumn="0"/>
            </w:pPr>
            <w:r>
              <w:t>(page 74)</w:t>
            </w:r>
          </w:p>
        </w:tc>
        <w:tc>
          <w:tcPr>
            <w:tcW w:w="2289" w:type="dxa"/>
            <w:shd w:val="clear" w:color="auto" w:fill="E2EFD9" w:themeFill="accent6" w:themeFillTint="33"/>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498E520"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p w14:paraId="5CC2FA08" w14:textId="1940AD12" w:rsidR="00672E36" w:rsidRDefault="00672E36"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4E79D006" w14:textId="77777777" w:rsidTr="006C5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24ADA66F" w14:textId="77777777" w:rsidR="00B55ACB" w:rsidRDefault="00B50BE9" w:rsidP="00B55ACB">
            <w:pPr>
              <w:cnfStyle w:val="000000100000" w:firstRow="0" w:lastRow="0" w:firstColumn="0" w:lastColumn="0" w:oddVBand="0" w:evenVBand="0" w:oddHBand="1" w:evenHBand="0" w:firstRowFirstColumn="0" w:firstRowLastColumn="0" w:lastRowFirstColumn="0" w:lastRowLastColumn="0"/>
              <w:rPr>
                <w:b/>
              </w:rPr>
            </w:pPr>
            <w:r w:rsidRPr="00B50BE9">
              <w:rPr>
                <w:b/>
              </w:rPr>
              <w:t>Nathan</w:t>
            </w:r>
          </w:p>
          <w:p w14:paraId="34D6B6E8" w14:textId="77777777" w:rsidR="00F61591" w:rsidRPr="00A77E72" w:rsidRDefault="00F61591" w:rsidP="00F6159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2C33C02B" w14:textId="77777777" w:rsidR="00F61591" w:rsidRDefault="00F61591" w:rsidP="00F61591">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w:t>
            </w:r>
            <w:r>
              <w:t xml:space="preserve">3E   </w:t>
            </w:r>
          </w:p>
          <w:p w14:paraId="13F85D1B" w14:textId="585FFBF3" w:rsidR="00F61591" w:rsidRPr="00B378A5" w:rsidRDefault="00F61591" w:rsidP="00F61591">
            <w:pPr>
              <w:cnfStyle w:val="000000100000" w:firstRow="0" w:lastRow="0" w:firstColumn="0" w:lastColumn="0" w:oddVBand="0" w:evenVBand="0" w:oddHBand="1" w:evenHBand="0" w:firstRowFirstColumn="0" w:firstRowLastColumn="0" w:lastRowFirstColumn="0" w:lastRowLastColumn="0"/>
              <w:rPr>
                <w:b/>
              </w:rPr>
            </w:pPr>
            <w:r>
              <w:t>(page 80)</w:t>
            </w:r>
          </w:p>
        </w:tc>
        <w:tc>
          <w:tcPr>
            <w:tcW w:w="2289" w:type="dxa"/>
            <w:shd w:val="clear" w:color="auto" w:fill="E2EFD9" w:themeFill="accent6" w:themeFillTint="33"/>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68FEB5D" w14:textId="2CA13A3C" w:rsidR="00B50BE9" w:rsidRPr="00092ADC" w:rsidRDefault="00B50BE9" w:rsidP="00B55ACB">
            <w:pPr>
              <w:cnfStyle w:val="000000100000" w:firstRow="0" w:lastRow="0" w:firstColumn="0" w:lastColumn="0" w:oddVBand="0" w:evenVBand="0" w:oddHBand="1" w:evenHBand="0" w:firstRowFirstColumn="0" w:firstRowLastColumn="0" w:lastRowFirstColumn="0" w:lastRowLastColumn="0"/>
            </w:pPr>
            <w:r w:rsidRPr="00092ADC">
              <w:t>(</w:t>
            </w:r>
            <w:r w:rsidR="00092ADC" w:rsidRPr="00092ADC">
              <w:t>complete</w:t>
            </w:r>
            <w:r w:rsidRPr="00092ADC">
              <w:t>)</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092ADC">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7B46DD06" w14:textId="5E381510" w:rsidR="00B55ACB" w:rsidRDefault="00E0528A" w:rsidP="00B55ACB">
            <w:pPr>
              <w:cnfStyle w:val="000000000000" w:firstRow="0" w:lastRow="0" w:firstColumn="0" w:lastColumn="0" w:oddVBand="0" w:evenVBand="0" w:oddHBand="0" w:evenHBand="0" w:firstRowFirstColumn="0" w:firstRowLastColumn="0" w:lastRowFirstColumn="0" w:lastRowLastColumn="0"/>
              <w:rPr>
                <w:b/>
              </w:rPr>
            </w:pPr>
            <w:r>
              <w:rPr>
                <w:b/>
              </w:rPr>
              <w:t>Kelvin</w:t>
            </w:r>
          </w:p>
          <w:p w14:paraId="689A3154" w14:textId="77777777" w:rsidR="00C227E1" w:rsidRPr="00A77E72" w:rsidRDefault="00C227E1" w:rsidP="00C227E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E6350FB"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A   </w:t>
            </w:r>
          </w:p>
          <w:p w14:paraId="4326BBD9"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rPr>
                <w:b/>
                <w:color w:val="0070C0"/>
              </w:rPr>
            </w:pPr>
            <w:r>
              <w:t>(page 90)</w:t>
            </w:r>
          </w:p>
          <w:p w14:paraId="5A734737" w14:textId="71699A06" w:rsidR="00C227E1" w:rsidRPr="00C227E1" w:rsidRDefault="00C227E1" w:rsidP="00B55ACB">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auto"/>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F41201"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p w14:paraId="768FD665" w14:textId="00FDEB2E" w:rsidR="00A65793" w:rsidRPr="00E0528A" w:rsidRDefault="00E0528A" w:rsidP="00B55ACB">
            <w:pPr>
              <w:cnfStyle w:val="000000000000" w:firstRow="0" w:lastRow="0" w:firstColumn="0" w:lastColumn="0" w:oddVBand="0" w:evenVBand="0" w:oddHBand="0" w:evenHBand="0" w:firstRowFirstColumn="0" w:firstRowLastColumn="0" w:lastRowFirstColumn="0" w:lastRowLastColumn="0"/>
              <w:rPr>
                <w:b/>
              </w:rPr>
            </w:pPr>
            <w:r w:rsidRPr="009B47F8">
              <w:rPr>
                <w:b/>
                <w:highlight w:val="yellow"/>
              </w:rPr>
              <w:t>(</w:t>
            </w:r>
            <w:proofErr w:type="gramStart"/>
            <w:r w:rsidRPr="009B47F8">
              <w:rPr>
                <w:b/>
                <w:highlight w:val="yellow"/>
              </w:rPr>
              <w:t>waiting</w:t>
            </w:r>
            <w:proofErr w:type="gramEnd"/>
            <w:r>
              <w:rPr>
                <w:b/>
                <w:highlight w:val="yellow"/>
              </w:rPr>
              <w:t xml:space="preserve"> 50%</w:t>
            </w:r>
            <w:r w:rsidRPr="009B47F8">
              <w:rPr>
                <w:b/>
                <w:highlight w:val="yellow"/>
              </w:rPr>
              <w:t>)</w:t>
            </w:r>
          </w:p>
        </w:tc>
      </w:tr>
      <w:tr w:rsidR="00B55ACB" w14:paraId="14EE9B36"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5D5E487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2EBC9D63" w14:textId="177379DA" w:rsidR="00A65793" w:rsidRDefault="00A65793" w:rsidP="00B55ACB">
            <w:pPr>
              <w:cnfStyle w:val="000000100000" w:firstRow="0" w:lastRow="0" w:firstColumn="0" w:lastColumn="0" w:oddVBand="0" w:evenVBand="0" w:oddHBand="1" w:evenHBand="0" w:firstRowFirstColumn="0" w:firstRowLastColumn="0" w:lastRowFirstColumn="0" w:lastRowLastColumn="0"/>
            </w:pPr>
            <w:r w:rsidRPr="009B47F8">
              <w:rPr>
                <w:b/>
                <w:highlight w:val="green"/>
              </w:rPr>
              <w:t>(waiting)</w:t>
            </w:r>
          </w:p>
        </w:tc>
      </w:tr>
      <w:tr w:rsidR="00B55ACB" w14:paraId="505D17A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w:t>
            </w:r>
            <w:r>
              <w:lastRenderedPageBreak/>
              <w:t xml:space="preserve">patterns of occupational injury and disease. </w:t>
            </w:r>
          </w:p>
        </w:tc>
        <w:tc>
          <w:tcPr>
            <w:tcW w:w="3375" w:type="dxa"/>
          </w:tcPr>
          <w:p w14:paraId="2342153D" w14:textId="34EE6258" w:rsidR="00B55ACB"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lastRenderedPageBreak/>
              <w:t>Nathan</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lastRenderedPageBreak/>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0FB52EC7" w14:textId="0B444AC9" w:rsidR="00B55ACB" w:rsidRPr="00A1090F" w:rsidRDefault="00B55ACB" w:rsidP="00B55ACB">
            <w:pPr>
              <w:cnfStyle w:val="000000000000" w:firstRow="0" w:lastRow="0" w:firstColumn="0" w:lastColumn="0" w:oddVBand="0" w:evenVBand="0" w:oddHBand="0" w:evenHBand="0" w:firstRowFirstColumn="0" w:firstRowLastColumn="0" w:lastRowFirstColumn="0" w:lastRowLastColumn="0"/>
              <w:rPr>
                <w:b/>
              </w:rPr>
            </w:pPr>
            <w:r w:rsidRPr="00A1090F">
              <w:lastRenderedPageBreak/>
              <w:t xml:space="preserve">add to </w:t>
            </w:r>
            <w:r w:rsidRPr="00A1090F">
              <w:rPr>
                <w:b/>
              </w:rPr>
              <w:t xml:space="preserve">WHSM ch6 Report </w:t>
            </w:r>
          </w:p>
          <w:p w14:paraId="38C3E4C8"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6F4BF75A" w14:textId="1CAC2A28" w:rsidR="00A1090F" w:rsidRPr="00A1090F" w:rsidRDefault="00A1090F" w:rsidP="00B55ACB">
            <w:pPr>
              <w:cnfStyle w:val="000000000000" w:firstRow="0" w:lastRow="0" w:firstColumn="0" w:lastColumn="0" w:oddVBand="0" w:evenVBand="0" w:oddHBand="0" w:evenHBand="0" w:firstRowFirstColumn="0" w:firstRowLastColumn="0" w:lastRowFirstColumn="0" w:lastRowLastColumn="0"/>
            </w:pPr>
            <w:r>
              <w:lastRenderedPageBreak/>
              <w:t>(complete)</w:t>
            </w:r>
          </w:p>
        </w:tc>
      </w:tr>
      <w:tr w:rsidR="00B55ACB" w14:paraId="4222DC46"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lastRenderedPageBreak/>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shd w:val="clear" w:color="auto" w:fill="E2EFD9" w:themeFill="accent6" w:themeFillTint="33"/>
          </w:tcPr>
          <w:p w14:paraId="44166129" w14:textId="77777777" w:rsidR="00A65793"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Report</w:t>
            </w:r>
          </w:p>
          <w:p w14:paraId="31EE191F" w14:textId="2B09C970" w:rsidR="00B55ACB" w:rsidRPr="00530F28" w:rsidRDefault="00A65793" w:rsidP="00B55ACB">
            <w:pPr>
              <w:cnfStyle w:val="000000100000" w:firstRow="0" w:lastRow="0" w:firstColumn="0" w:lastColumn="0" w:oddVBand="0" w:evenVBand="0" w:oddHBand="1" w:evenHBand="0" w:firstRowFirstColumn="0" w:firstRowLastColumn="0" w:lastRowFirstColumn="0" w:lastRowLastColumn="0"/>
            </w:pPr>
            <w:r w:rsidRPr="00530F28">
              <w:t>(</w:t>
            </w:r>
            <w:r w:rsidR="00530F28">
              <w:t>complete</w:t>
            </w:r>
            <w:r w:rsidRPr="00530F28">
              <w:t>)</w:t>
            </w:r>
            <w:r w:rsidR="00B55ACB" w:rsidRPr="00530F28">
              <w:t xml:space="preserve">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C860D6">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2A3BAD41" w:rsidR="005E7D24" w:rsidRPr="00C860D6" w:rsidRDefault="00C860D6" w:rsidP="00A76FFB">
            <w:pPr>
              <w:cnfStyle w:val="000000000000" w:firstRow="0" w:lastRow="0" w:firstColumn="0" w:lastColumn="0" w:oddVBand="0" w:evenVBand="0" w:oddHBand="0" w:evenHBand="0" w:firstRowFirstColumn="0" w:firstRowLastColumn="0" w:lastRowFirstColumn="0" w:lastRowLastColumn="0"/>
              <w:rPr>
                <w:b/>
              </w:rPr>
            </w:pPr>
            <w:r>
              <w:rPr>
                <w:b/>
              </w:rPr>
              <w:t>Paul</w:t>
            </w:r>
          </w:p>
          <w:p w14:paraId="6D3E175D" w14:textId="77777777" w:rsidR="00A62AC8" w:rsidRPr="00A77E72" w:rsidRDefault="00A62AC8" w:rsidP="00A62AC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02132E38" w14:textId="77777777" w:rsidR="00A62AC8" w:rsidRDefault="00A62AC8" w:rsidP="00A62AC8">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C   </w:t>
            </w:r>
          </w:p>
          <w:p w14:paraId="70FF82B5" w14:textId="77777777" w:rsidR="00B378A5" w:rsidRDefault="00A62AC8" w:rsidP="00A62AC8">
            <w:pPr>
              <w:cnfStyle w:val="000000000000" w:firstRow="0" w:lastRow="0" w:firstColumn="0" w:lastColumn="0" w:oddVBand="0" w:evenVBand="0" w:oddHBand="0" w:evenHBand="0" w:firstRowFirstColumn="0" w:firstRowLastColumn="0" w:lastRowFirstColumn="0" w:lastRowLastColumn="0"/>
            </w:pPr>
            <w:r>
              <w:t xml:space="preserve">(page 101) </w:t>
            </w:r>
            <w:r w:rsidR="00B378A5">
              <w:t>Check Pauls work</w:t>
            </w:r>
          </w:p>
          <w:p w14:paraId="425E32B8" w14:textId="77777777" w:rsidR="001232FE" w:rsidRDefault="001232FE" w:rsidP="00A62AC8">
            <w:pPr>
              <w:cnfStyle w:val="000000000000" w:firstRow="0" w:lastRow="0" w:firstColumn="0" w:lastColumn="0" w:oddVBand="0" w:evenVBand="0" w:oddHBand="0" w:evenHBand="0" w:firstRowFirstColumn="0" w:firstRowLastColumn="0" w:lastRowFirstColumn="0" w:lastRowLastColumn="0"/>
            </w:pPr>
          </w:p>
          <w:p w14:paraId="28A69742" w14:textId="5252C8F1" w:rsidR="001232FE" w:rsidRDefault="001232FE" w:rsidP="00A62AC8">
            <w:pPr>
              <w:cnfStyle w:val="000000000000" w:firstRow="0" w:lastRow="0" w:firstColumn="0" w:lastColumn="0" w:oddVBand="0" w:evenVBand="0" w:oddHBand="0" w:evenHBand="0" w:firstRowFirstColumn="0" w:firstRowLastColumn="0" w:lastRowFirstColumn="0" w:lastRowLastColumn="0"/>
            </w:pPr>
            <w:r w:rsidRPr="001232FE">
              <w:rPr>
                <w:b/>
              </w:rPr>
              <w:t>Refer</w:t>
            </w:r>
            <w:r>
              <w:t xml:space="preserve"> to BizOps Company Business Plan Document</w:t>
            </w:r>
          </w:p>
        </w:tc>
        <w:tc>
          <w:tcPr>
            <w:tcW w:w="2289" w:type="dxa"/>
            <w:shd w:val="clear" w:color="auto" w:fill="auto"/>
          </w:tcPr>
          <w:p w14:paraId="16468784" w14:textId="132FB7B0"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DBB2DE6" w14:textId="15B8B62E" w:rsidR="00B55ACB" w:rsidRDefault="00C860D6" w:rsidP="00B55ACB">
            <w:pPr>
              <w:cnfStyle w:val="000000000000" w:firstRow="0" w:lastRow="0" w:firstColumn="0" w:lastColumn="0" w:oddVBand="0" w:evenVBand="0" w:oddHBand="0" w:evenHBand="0" w:firstRowFirstColumn="0" w:firstRowLastColumn="0" w:lastRowFirstColumn="0" w:lastRowLastColumn="0"/>
            </w:pPr>
            <w:r w:rsidRPr="009B47F8">
              <w:rPr>
                <w:b/>
                <w:highlight w:val="green"/>
              </w:rPr>
              <w:t>(waiting)</w:t>
            </w:r>
            <w:bookmarkStart w:id="4" w:name="_GoBack"/>
            <w:bookmarkEnd w:id="4"/>
          </w:p>
          <w:p w14:paraId="38718790" w14:textId="47FA7083" w:rsidR="001232FE" w:rsidRDefault="001232FE" w:rsidP="00B55ACB">
            <w:pPr>
              <w:cnfStyle w:val="000000000000" w:firstRow="0" w:lastRow="0" w:firstColumn="0" w:lastColumn="0" w:oddVBand="0" w:evenVBand="0" w:oddHBand="0" w:evenHBand="0" w:firstRowFirstColumn="0" w:firstRowLastColumn="0" w:lastRowFirstColumn="0" w:lastRowLastColumn="0"/>
            </w:pPr>
          </w:p>
        </w:tc>
      </w:tr>
      <w:tr w:rsidR="00B55ACB" w14:paraId="55770044"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5755B72F" w14:textId="4A655664" w:rsidR="00C05A3B" w:rsidRPr="00BC7924" w:rsidRDefault="00BC7924" w:rsidP="002D7BBA">
            <w:pPr>
              <w:cnfStyle w:val="000000100000" w:firstRow="0" w:lastRow="0" w:firstColumn="0" w:lastColumn="0" w:oddVBand="0" w:evenVBand="0" w:oddHBand="1" w:evenHBand="0" w:firstRowFirstColumn="0" w:firstRowLastColumn="0" w:lastRowFirstColumn="0" w:lastRowLastColumn="0"/>
              <w:rPr>
                <w:b/>
              </w:rPr>
            </w:pPr>
            <w:r>
              <w:rPr>
                <w:b/>
              </w:rPr>
              <w:t>Paul</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tcPr>
          <w:p w14:paraId="089BCE0C" w14:textId="1A057AEC"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3C57EF"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p w14:paraId="296854B7" w14:textId="77777777" w:rsidR="00B55ACB" w:rsidRDefault="00BC7924" w:rsidP="00B55ACB">
            <w:pPr>
              <w:cnfStyle w:val="000000100000" w:firstRow="0" w:lastRow="0" w:firstColumn="0" w:lastColumn="0" w:oddVBand="0" w:evenVBand="0" w:oddHBand="1" w:evenHBand="0" w:firstRowFirstColumn="0" w:firstRowLastColumn="0" w:lastRowFirstColumn="0" w:lastRowLastColumn="0"/>
            </w:pPr>
            <w:r>
              <w:t>or include in implementation</w:t>
            </w:r>
          </w:p>
          <w:p w14:paraId="66A7FBE2" w14:textId="0AEB3CDA" w:rsidR="00BC7924" w:rsidRPr="00BC7924" w:rsidRDefault="00BC7924" w:rsidP="00B55ACB">
            <w:pPr>
              <w:cnfStyle w:val="000000100000" w:firstRow="0" w:lastRow="0" w:firstColumn="0" w:lastColumn="0" w:oddVBand="0" w:evenVBand="0" w:oddHBand="1" w:evenHBand="0" w:firstRowFirstColumn="0" w:firstRowLastColumn="0" w:lastRowFirstColumn="0" w:lastRowLastColumn="0"/>
              <w:rPr>
                <w:b/>
              </w:rPr>
            </w:pPr>
            <w:r w:rsidRPr="009B47F8">
              <w:rPr>
                <w:b/>
                <w:highlight w:val="green"/>
              </w:rPr>
              <w:t>(waiting)</w:t>
            </w:r>
          </w:p>
        </w:tc>
      </w:tr>
      <w:tr w:rsidR="00B55ACB" w14:paraId="3A27CE2F"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2EA61BA4" w:rsidR="005E7D24"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shd w:val="clear" w:color="auto" w:fill="E2EFD9" w:themeFill="accent6" w:themeFillTint="33"/>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3F28647D" w:rsidR="00B55ACB" w:rsidRDefault="00A1090F"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1005AAA7" w14:textId="77777777" w:rsidTr="00132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183EB8EB" w:rsidR="00B55ACB" w:rsidRPr="0013222A" w:rsidRDefault="0013222A" w:rsidP="00B55ACB">
            <w:pPr>
              <w:cnfStyle w:val="000000100000" w:firstRow="0" w:lastRow="0" w:firstColumn="0" w:lastColumn="0" w:oddVBand="0" w:evenVBand="0" w:oddHBand="1" w:evenHBand="0" w:firstRowFirstColumn="0" w:firstRowLastColumn="0" w:lastRowFirstColumn="0" w:lastRowLastColumn="0"/>
              <w:rPr>
                <w:b/>
              </w:rPr>
            </w:pPr>
            <w:r>
              <w:rPr>
                <w:b/>
              </w:rPr>
              <w:t>John</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shd w:val="clear" w:color="auto" w:fill="D9E2F3" w:themeFill="accent5" w:themeFillTint="33"/>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5A558A3F" w:rsidR="00B55ACB" w:rsidRPr="00D646BC" w:rsidRDefault="00D646BC"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04BDB08E" w14:textId="77777777" w:rsidTr="00741437">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C860D6"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auto"/>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9E802BB" w14:textId="654A136A" w:rsidR="00B55ACB" w:rsidRPr="00885725" w:rsidRDefault="00885725" w:rsidP="00885725">
            <w:pPr>
              <w:cnfStyle w:val="000000000000" w:firstRow="0" w:lastRow="0" w:firstColumn="0" w:lastColumn="0" w:oddVBand="0" w:evenVBand="0" w:oddHBand="0" w:evenHBand="0" w:firstRowFirstColumn="0" w:firstRowLastColumn="0" w:lastRowFirstColumn="0" w:lastRowLastColumn="0"/>
            </w:pPr>
            <w:r w:rsidRPr="00885725">
              <w:t>(complete)</w:t>
            </w: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Natushka</w:t>
            </w:r>
            <w:proofErr w:type="spellEnd"/>
            <w:r>
              <w:rPr>
                <w:rFonts w:ascii="Arial" w:hAnsi="Arial" w:cs="Arial"/>
                <w:sz w:val="20"/>
                <w:szCs w:val="20"/>
              </w:rPr>
              <w:t xml:space="preserve"> </w:t>
            </w:r>
            <w:proofErr w:type="spellStart"/>
            <w:r>
              <w:rPr>
                <w:rFonts w:ascii="Arial" w:hAnsi="Arial" w:cs="Arial"/>
                <w:sz w:val="20"/>
                <w:szCs w:val="20"/>
              </w:rPr>
              <w:t>Greig</w:t>
            </w:r>
            <w:proofErr w:type="spellEnd"/>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Devon </w:t>
            </w:r>
            <w:proofErr w:type="spellStart"/>
            <w:r>
              <w:rPr>
                <w:rFonts w:ascii="Arial" w:hAnsi="Arial" w:cs="Arial"/>
                <w:sz w:val="20"/>
                <w:szCs w:val="20"/>
              </w:rPr>
              <w:t>Mersydale</w:t>
            </w:r>
            <w:proofErr w:type="spellEnd"/>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Sayo</w:t>
            </w:r>
            <w:proofErr w:type="spellEnd"/>
            <w:r>
              <w:rPr>
                <w:rFonts w:ascii="Arial" w:hAnsi="Arial" w:cs="Arial"/>
                <w:sz w:val="20"/>
                <w:szCs w:val="20"/>
              </w:rPr>
              <w:t xml:space="preserve">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Nancy </w:t>
            </w:r>
            <w:proofErr w:type="spellStart"/>
            <w:r>
              <w:rPr>
                <w:rFonts w:ascii="Arial" w:hAnsi="Arial" w:cs="Arial"/>
                <w:sz w:val="20"/>
                <w:szCs w:val="20"/>
              </w:rPr>
              <w:t>Tooket</w:t>
            </w:r>
            <w:proofErr w:type="spellEnd"/>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C860D6"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C860D6"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C860D6"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C860D6"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C860D6"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C860D6"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C860D6"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C860D6"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C860D6"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C860D6"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C860D6"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C860D6"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wtDAwNDc0NTGzMDdQ0lEKTi0uzszPAykwNKkFAO+Zm3ItAAAA"/>
  </w:docVars>
  <w:rsids>
    <w:rsidRoot w:val="00295B87"/>
    <w:rsid w:val="00005B8C"/>
    <w:rsid w:val="00005C06"/>
    <w:rsid w:val="00014CB3"/>
    <w:rsid w:val="00024172"/>
    <w:rsid w:val="0006194C"/>
    <w:rsid w:val="00066268"/>
    <w:rsid w:val="0007322C"/>
    <w:rsid w:val="00081C15"/>
    <w:rsid w:val="00082ADB"/>
    <w:rsid w:val="00083D8A"/>
    <w:rsid w:val="0009259C"/>
    <w:rsid w:val="00092ADC"/>
    <w:rsid w:val="000C56B4"/>
    <w:rsid w:val="000C59EE"/>
    <w:rsid w:val="000D0D6B"/>
    <w:rsid w:val="000D138E"/>
    <w:rsid w:val="001048CE"/>
    <w:rsid w:val="00115AF7"/>
    <w:rsid w:val="00121810"/>
    <w:rsid w:val="001232FE"/>
    <w:rsid w:val="0013222A"/>
    <w:rsid w:val="00152E2E"/>
    <w:rsid w:val="001571B9"/>
    <w:rsid w:val="00161779"/>
    <w:rsid w:val="00161D3F"/>
    <w:rsid w:val="00182688"/>
    <w:rsid w:val="00190F5A"/>
    <w:rsid w:val="00196737"/>
    <w:rsid w:val="001E62CC"/>
    <w:rsid w:val="002151B2"/>
    <w:rsid w:val="00221FA8"/>
    <w:rsid w:val="002247BB"/>
    <w:rsid w:val="002306A0"/>
    <w:rsid w:val="0023288B"/>
    <w:rsid w:val="002476B0"/>
    <w:rsid w:val="002544FD"/>
    <w:rsid w:val="00256CF4"/>
    <w:rsid w:val="00270995"/>
    <w:rsid w:val="0028106C"/>
    <w:rsid w:val="00295B87"/>
    <w:rsid w:val="0029766C"/>
    <w:rsid w:val="002A77E9"/>
    <w:rsid w:val="002B36E2"/>
    <w:rsid w:val="002D45EA"/>
    <w:rsid w:val="002D7BBA"/>
    <w:rsid w:val="002E6C3E"/>
    <w:rsid w:val="00304107"/>
    <w:rsid w:val="00307777"/>
    <w:rsid w:val="0031225C"/>
    <w:rsid w:val="00315C8E"/>
    <w:rsid w:val="00323883"/>
    <w:rsid w:val="0032433F"/>
    <w:rsid w:val="003274E6"/>
    <w:rsid w:val="00340BF8"/>
    <w:rsid w:val="003416BE"/>
    <w:rsid w:val="003519C1"/>
    <w:rsid w:val="003652DC"/>
    <w:rsid w:val="00367A9D"/>
    <w:rsid w:val="003819F4"/>
    <w:rsid w:val="00390722"/>
    <w:rsid w:val="00392CDE"/>
    <w:rsid w:val="00394A8E"/>
    <w:rsid w:val="003B7E59"/>
    <w:rsid w:val="003C0270"/>
    <w:rsid w:val="003F5C35"/>
    <w:rsid w:val="00410A61"/>
    <w:rsid w:val="0042076D"/>
    <w:rsid w:val="00425CAF"/>
    <w:rsid w:val="00432B38"/>
    <w:rsid w:val="00436165"/>
    <w:rsid w:val="00441F58"/>
    <w:rsid w:val="00445F8B"/>
    <w:rsid w:val="004640E6"/>
    <w:rsid w:val="0047318C"/>
    <w:rsid w:val="00476DC3"/>
    <w:rsid w:val="00486C34"/>
    <w:rsid w:val="00486F33"/>
    <w:rsid w:val="00495813"/>
    <w:rsid w:val="004967DB"/>
    <w:rsid w:val="004B097C"/>
    <w:rsid w:val="004B725D"/>
    <w:rsid w:val="004C6EF0"/>
    <w:rsid w:val="004D1435"/>
    <w:rsid w:val="004D231D"/>
    <w:rsid w:val="004D6B8F"/>
    <w:rsid w:val="004E012C"/>
    <w:rsid w:val="004E0FD4"/>
    <w:rsid w:val="004F1708"/>
    <w:rsid w:val="005024CB"/>
    <w:rsid w:val="005245DD"/>
    <w:rsid w:val="00530F28"/>
    <w:rsid w:val="00536767"/>
    <w:rsid w:val="00540402"/>
    <w:rsid w:val="00551217"/>
    <w:rsid w:val="00556F0E"/>
    <w:rsid w:val="005632FD"/>
    <w:rsid w:val="00563D5B"/>
    <w:rsid w:val="00572DF9"/>
    <w:rsid w:val="005744A6"/>
    <w:rsid w:val="0058206C"/>
    <w:rsid w:val="005B2030"/>
    <w:rsid w:val="005B29F9"/>
    <w:rsid w:val="005D2651"/>
    <w:rsid w:val="005E7D24"/>
    <w:rsid w:val="00650CA1"/>
    <w:rsid w:val="00654490"/>
    <w:rsid w:val="00654C70"/>
    <w:rsid w:val="00657CBA"/>
    <w:rsid w:val="00672E36"/>
    <w:rsid w:val="0068580E"/>
    <w:rsid w:val="006922EA"/>
    <w:rsid w:val="0069496C"/>
    <w:rsid w:val="006B56B7"/>
    <w:rsid w:val="006C5F67"/>
    <w:rsid w:val="006E2736"/>
    <w:rsid w:val="006E2FA5"/>
    <w:rsid w:val="006F7E0D"/>
    <w:rsid w:val="007031E8"/>
    <w:rsid w:val="007039A3"/>
    <w:rsid w:val="00710159"/>
    <w:rsid w:val="007162F8"/>
    <w:rsid w:val="00736561"/>
    <w:rsid w:val="00741437"/>
    <w:rsid w:val="007429EF"/>
    <w:rsid w:val="00742F57"/>
    <w:rsid w:val="00773010"/>
    <w:rsid w:val="007A2A6B"/>
    <w:rsid w:val="007D0C99"/>
    <w:rsid w:val="007E61C2"/>
    <w:rsid w:val="007F0B5D"/>
    <w:rsid w:val="008206F2"/>
    <w:rsid w:val="00825943"/>
    <w:rsid w:val="008310CC"/>
    <w:rsid w:val="00837AA2"/>
    <w:rsid w:val="00840551"/>
    <w:rsid w:val="008427CC"/>
    <w:rsid w:val="0085168A"/>
    <w:rsid w:val="00852225"/>
    <w:rsid w:val="00870EDF"/>
    <w:rsid w:val="0087110F"/>
    <w:rsid w:val="00873E58"/>
    <w:rsid w:val="0088193E"/>
    <w:rsid w:val="00885725"/>
    <w:rsid w:val="008B50EB"/>
    <w:rsid w:val="008C0BAE"/>
    <w:rsid w:val="008D1EDB"/>
    <w:rsid w:val="008D4911"/>
    <w:rsid w:val="008E5A33"/>
    <w:rsid w:val="008E6B1C"/>
    <w:rsid w:val="009004FD"/>
    <w:rsid w:val="0091424C"/>
    <w:rsid w:val="00926AA4"/>
    <w:rsid w:val="009424B5"/>
    <w:rsid w:val="0095701E"/>
    <w:rsid w:val="009A234E"/>
    <w:rsid w:val="009B47F8"/>
    <w:rsid w:val="009C741D"/>
    <w:rsid w:val="009D33EC"/>
    <w:rsid w:val="009E5634"/>
    <w:rsid w:val="00A01DC0"/>
    <w:rsid w:val="00A06F33"/>
    <w:rsid w:val="00A1090F"/>
    <w:rsid w:val="00A14029"/>
    <w:rsid w:val="00A23FE8"/>
    <w:rsid w:val="00A416AC"/>
    <w:rsid w:val="00A62AC8"/>
    <w:rsid w:val="00A651E1"/>
    <w:rsid w:val="00A654BC"/>
    <w:rsid w:val="00A65793"/>
    <w:rsid w:val="00A67169"/>
    <w:rsid w:val="00A7314A"/>
    <w:rsid w:val="00A75C4A"/>
    <w:rsid w:val="00A76FFB"/>
    <w:rsid w:val="00A77967"/>
    <w:rsid w:val="00A77E72"/>
    <w:rsid w:val="00A828D7"/>
    <w:rsid w:val="00AA1FBD"/>
    <w:rsid w:val="00AA6CCD"/>
    <w:rsid w:val="00AB4F43"/>
    <w:rsid w:val="00AC0BE8"/>
    <w:rsid w:val="00AC1E8C"/>
    <w:rsid w:val="00AD5E67"/>
    <w:rsid w:val="00AE3889"/>
    <w:rsid w:val="00AE5E98"/>
    <w:rsid w:val="00AE6A20"/>
    <w:rsid w:val="00AE708D"/>
    <w:rsid w:val="00AF64A5"/>
    <w:rsid w:val="00AF6A9E"/>
    <w:rsid w:val="00AF78AB"/>
    <w:rsid w:val="00B126EA"/>
    <w:rsid w:val="00B378A5"/>
    <w:rsid w:val="00B50BE9"/>
    <w:rsid w:val="00B55ACB"/>
    <w:rsid w:val="00B576A0"/>
    <w:rsid w:val="00B82DEC"/>
    <w:rsid w:val="00B912DD"/>
    <w:rsid w:val="00B919BB"/>
    <w:rsid w:val="00BA1E56"/>
    <w:rsid w:val="00BB1BD8"/>
    <w:rsid w:val="00BB5F20"/>
    <w:rsid w:val="00BC0ADC"/>
    <w:rsid w:val="00BC7924"/>
    <w:rsid w:val="00BE7E43"/>
    <w:rsid w:val="00C05A3B"/>
    <w:rsid w:val="00C12879"/>
    <w:rsid w:val="00C158C8"/>
    <w:rsid w:val="00C20D1B"/>
    <w:rsid w:val="00C227E1"/>
    <w:rsid w:val="00C23257"/>
    <w:rsid w:val="00C25252"/>
    <w:rsid w:val="00C475C0"/>
    <w:rsid w:val="00C51377"/>
    <w:rsid w:val="00C531D0"/>
    <w:rsid w:val="00C616BF"/>
    <w:rsid w:val="00C70166"/>
    <w:rsid w:val="00C72FC7"/>
    <w:rsid w:val="00C850EF"/>
    <w:rsid w:val="00C860D6"/>
    <w:rsid w:val="00C97C4C"/>
    <w:rsid w:val="00CD6811"/>
    <w:rsid w:val="00CE518A"/>
    <w:rsid w:val="00D10716"/>
    <w:rsid w:val="00D23684"/>
    <w:rsid w:val="00D33429"/>
    <w:rsid w:val="00D40ECC"/>
    <w:rsid w:val="00D4116E"/>
    <w:rsid w:val="00D41C7F"/>
    <w:rsid w:val="00D60308"/>
    <w:rsid w:val="00D646BC"/>
    <w:rsid w:val="00D648F8"/>
    <w:rsid w:val="00D73ED1"/>
    <w:rsid w:val="00D81867"/>
    <w:rsid w:val="00D83AD4"/>
    <w:rsid w:val="00D87820"/>
    <w:rsid w:val="00D9432C"/>
    <w:rsid w:val="00DA0D50"/>
    <w:rsid w:val="00DA6BD8"/>
    <w:rsid w:val="00DB3886"/>
    <w:rsid w:val="00DC35C0"/>
    <w:rsid w:val="00DD0F6D"/>
    <w:rsid w:val="00DD4DCE"/>
    <w:rsid w:val="00E0528A"/>
    <w:rsid w:val="00E22521"/>
    <w:rsid w:val="00E26812"/>
    <w:rsid w:val="00E31A89"/>
    <w:rsid w:val="00E36E3B"/>
    <w:rsid w:val="00E42406"/>
    <w:rsid w:val="00E4316E"/>
    <w:rsid w:val="00E47750"/>
    <w:rsid w:val="00E51B83"/>
    <w:rsid w:val="00E53EDB"/>
    <w:rsid w:val="00E75824"/>
    <w:rsid w:val="00E826FC"/>
    <w:rsid w:val="00E92858"/>
    <w:rsid w:val="00E970A1"/>
    <w:rsid w:val="00EA0EFC"/>
    <w:rsid w:val="00EB0FF0"/>
    <w:rsid w:val="00ED56EC"/>
    <w:rsid w:val="00EE2818"/>
    <w:rsid w:val="00F03BD3"/>
    <w:rsid w:val="00F05C7D"/>
    <w:rsid w:val="00F1670E"/>
    <w:rsid w:val="00F24575"/>
    <w:rsid w:val="00F470C3"/>
    <w:rsid w:val="00F5255C"/>
    <w:rsid w:val="00F61591"/>
    <w:rsid w:val="00F717B0"/>
    <w:rsid w:val="00F7393A"/>
    <w:rsid w:val="00F77FFD"/>
    <w:rsid w:val="00F91778"/>
    <w:rsid w:val="00F96B3E"/>
    <w:rsid w:val="00FA2C96"/>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23FE88-86F0-406F-9E7A-6EB32C0AA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0</Pages>
  <Words>2591</Words>
  <Characters>1477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7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Lianne Blurton</cp:lastModifiedBy>
  <cp:revision>32</cp:revision>
  <dcterms:created xsi:type="dcterms:W3CDTF">2019-05-29T07:07:00Z</dcterms:created>
  <dcterms:modified xsi:type="dcterms:W3CDTF">2019-06-05T07:03:00Z</dcterms:modified>
</cp:coreProperties>
</file>